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CAE906" w14:textId="77777777" w:rsidR="00F319D2" w:rsidRPr="00581A18" w:rsidRDefault="00F319D2" w:rsidP="00581A18">
      <w:pPr>
        <w:pStyle w:val="PlainText"/>
        <w:tabs>
          <w:tab w:val="left" w:pos="720"/>
          <w:tab w:val="left" w:pos="1440"/>
          <w:tab w:val="left" w:pos="2160"/>
          <w:tab w:val="left" w:pos="2880"/>
        </w:tabs>
        <w:rPr>
          <w:rFonts w:ascii="Times New Roman" w:hAnsi="Times New Roman" w:cs="Times New Roman"/>
          <w:b/>
          <w:sz w:val="22"/>
          <w:szCs w:val="22"/>
        </w:rPr>
      </w:pPr>
      <w:r w:rsidRPr="00581A18">
        <w:rPr>
          <w:rFonts w:ascii="Times New Roman" w:hAnsi="Times New Roman" w:cs="Times New Roman"/>
          <w:b/>
          <w:sz w:val="22"/>
          <w:szCs w:val="22"/>
        </w:rPr>
        <w:t>02</w:t>
      </w:r>
      <w:r w:rsidRPr="00581A18">
        <w:rPr>
          <w:rFonts w:ascii="Times New Roman" w:hAnsi="Times New Roman" w:cs="Times New Roman"/>
          <w:b/>
          <w:sz w:val="22"/>
          <w:szCs w:val="22"/>
        </w:rPr>
        <w:tab/>
      </w:r>
      <w:r w:rsidRPr="00581A18">
        <w:rPr>
          <w:rFonts w:ascii="Times New Roman" w:hAnsi="Times New Roman" w:cs="Times New Roman"/>
          <w:b/>
          <w:sz w:val="22"/>
          <w:szCs w:val="22"/>
        </w:rPr>
        <w:tab/>
        <w:t>DEPARTMENT OF PROFESSIONAL AND FINANCIAL REGULATION</w:t>
      </w:r>
    </w:p>
    <w:p w14:paraId="0B5A5536" w14:textId="77777777" w:rsidR="00F319D2" w:rsidRPr="00581A18" w:rsidRDefault="00F319D2" w:rsidP="00581A18">
      <w:pPr>
        <w:pStyle w:val="PlainText"/>
        <w:tabs>
          <w:tab w:val="left" w:pos="720"/>
          <w:tab w:val="left" w:pos="1440"/>
          <w:tab w:val="left" w:pos="2160"/>
          <w:tab w:val="left" w:pos="2880"/>
        </w:tabs>
        <w:rPr>
          <w:rFonts w:ascii="Times New Roman" w:hAnsi="Times New Roman" w:cs="Times New Roman"/>
          <w:b/>
          <w:sz w:val="22"/>
          <w:szCs w:val="22"/>
        </w:rPr>
      </w:pPr>
    </w:p>
    <w:p w14:paraId="2383BDC7" w14:textId="01AD6F63" w:rsidR="00F319D2" w:rsidRPr="00581A18" w:rsidRDefault="00F319D2" w:rsidP="00581A18">
      <w:pPr>
        <w:pStyle w:val="PlainText"/>
        <w:tabs>
          <w:tab w:val="left" w:pos="720"/>
          <w:tab w:val="left" w:pos="1440"/>
          <w:tab w:val="left" w:pos="2160"/>
          <w:tab w:val="left" w:pos="2880"/>
        </w:tabs>
        <w:rPr>
          <w:rFonts w:ascii="Times New Roman" w:hAnsi="Times New Roman" w:cs="Times New Roman"/>
          <w:b/>
          <w:sz w:val="22"/>
          <w:szCs w:val="22"/>
        </w:rPr>
      </w:pPr>
      <w:r w:rsidRPr="00581A18">
        <w:rPr>
          <w:rFonts w:ascii="Times New Roman" w:hAnsi="Times New Roman" w:cs="Times New Roman"/>
          <w:b/>
          <w:sz w:val="22"/>
          <w:szCs w:val="22"/>
        </w:rPr>
        <w:t>318</w:t>
      </w:r>
      <w:r w:rsidRPr="00581A18">
        <w:rPr>
          <w:rFonts w:ascii="Times New Roman" w:hAnsi="Times New Roman" w:cs="Times New Roman"/>
          <w:b/>
          <w:sz w:val="22"/>
          <w:szCs w:val="22"/>
        </w:rPr>
        <w:tab/>
      </w:r>
      <w:r w:rsidR="00581A18" w:rsidRPr="00581A18">
        <w:rPr>
          <w:rFonts w:ascii="Times New Roman" w:hAnsi="Times New Roman" w:cs="Times New Roman"/>
          <w:b/>
          <w:sz w:val="22"/>
          <w:szCs w:val="22"/>
        </w:rPr>
        <w:tab/>
      </w:r>
      <w:r w:rsidRPr="00581A18">
        <w:rPr>
          <w:rFonts w:ascii="Times New Roman" w:hAnsi="Times New Roman" w:cs="Times New Roman"/>
          <w:b/>
          <w:sz w:val="22"/>
          <w:szCs w:val="22"/>
        </w:rPr>
        <w:t>ELECTRICIANS</w:t>
      </w:r>
      <w:r w:rsidR="00D22BA7">
        <w:rPr>
          <w:rFonts w:ascii="Times New Roman" w:hAnsi="Times New Roman" w:cs="Times New Roman"/>
          <w:b/>
          <w:sz w:val="22"/>
          <w:szCs w:val="22"/>
        </w:rPr>
        <w:t>’</w:t>
      </w:r>
      <w:r w:rsidRPr="00581A18">
        <w:rPr>
          <w:rFonts w:ascii="Times New Roman" w:hAnsi="Times New Roman" w:cs="Times New Roman"/>
          <w:b/>
          <w:sz w:val="22"/>
          <w:szCs w:val="22"/>
        </w:rPr>
        <w:t xml:space="preserve"> EXAMINING BOARD</w:t>
      </w:r>
    </w:p>
    <w:p w14:paraId="101447DF" w14:textId="77777777" w:rsidR="00F319D2" w:rsidRPr="00581A18" w:rsidRDefault="00F319D2" w:rsidP="00581A18">
      <w:pPr>
        <w:pStyle w:val="PlainText"/>
        <w:tabs>
          <w:tab w:val="left" w:pos="720"/>
          <w:tab w:val="left" w:pos="1440"/>
          <w:tab w:val="left" w:pos="2160"/>
          <w:tab w:val="left" w:pos="2880"/>
        </w:tabs>
        <w:rPr>
          <w:rFonts w:ascii="Times New Roman" w:hAnsi="Times New Roman" w:cs="Times New Roman"/>
          <w:b/>
          <w:sz w:val="22"/>
          <w:szCs w:val="22"/>
        </w:rPr>
      </w:pPr>
    </w:p>
    <w:p w14:paraId="751601E9" w14:textId="77777777" w:rsidR="00F319D2" w:rsidRPr="00581A18" w:rsidRDefault="00F319D2" w:rsidP="00581A18">
      <w:pPr>
        <w:pStyle w:val="PlainText"/>
        <w:tabs>
          <w:tab w:val="left" w:pos="720"/>
          <w:tab w:val="left" w:pos="1440"/>
          <w:tab w:val="left" w:pos="2160"/>
          <w:tab w:val="left" w:pos="2880"/>
        </w:tabs>
        <w:rPr>
          <w:rFonts w:ascii="Times New Roman" w:hAnsi="Times New Roman" w:cs="Times New Roman"/>
          <w:b/>
          <w:sz w:val="22"/>
          <w:szCs w:val="22"/>
        </w:rPr>
      </w:pPr>
      <w:r w:rsidRPr="00581A18">
        <w:rPr>
          <w:rFonts w:ascii="Times New Roman" w:hAnsi="Times New Roman" w:cs="Times New Roman"/>
          <w:b/>
          <w:sz w:val="22"/>
          <w:szCs w:val="22"/>
        </w:rPr>
        <w:t>Chapter 135</w:t>
      </w:r>
      <w:r>
        <w:rPr>
          <w:rFonts w:ascii="Times New Roman" w:hAnsi="Times New Roman" w:cs="Times New Roman"/>
          <w:b/>
          <w:sz w:val="22"/>
          <w:szCs w:val="22"/>
        </w:rPr>
        <w:t>:</w:t>
      </w:r>
      <w:r w:rsidRPr="00581A18">
        <w:rPr>
          <w:rFonts w:ascii="Times New Roman" w:hAnsi="Times New Roman" w:cs="Times New Roman"/>
          <w:b/>
          <w:sz w:val="22"/>
          <w:szCs w:val="22"/>
        </w:rPr>
        <w:tab/>
        <w:t>ELECTRICAL PERMITS</w:t>
      </w:r>
    </w:p>
    <w:p w14:paraId="685447EB" w14:textId="77777777" w:rsidR="00F319D2" w:rsidRPr="00581A18" w:rsidRDefault="00F319D2" w:rsidP="00581A18">
      <w:pPr>
        <w:pStyle w:val="PlainText"/>
        <w:pBdr>
          <w:bottom w:val="single" w:sz="4" w:space="1" w:color="auto"/>
        </w:pBdr>
        <w:tabs>
          <w:tab w:val="left" w:pos="720"/>
          <w:tab w:val="left" w:pos="1440"/>
          <w:tab w:val="left" w:pos="2160"/>
          <w:tab w:val="left" w:pos="2880"/>
        </w:tabs>
        <w:rPr>
          <w:rFonts w:ascii="Times New Roman" w:hAnsi="Times New Roman" w:cs="Times New Roman"/>
          <w:sz w:val="22"/>
          <w:szCs w:val="22"/>
        </w:rPr>
      </w:pPr>
    </w:p>
    <w:p w14:paraId="04580161" w14:textId="77777777" w:rsidR="00F319D2" w:rsidRPr="00581A18" w:rsidRDefault="00F319D2" w:rsidP="00581A18">
      <w:pPr>
        <w:pStyle w:val="PlainText"/>
        <w:tabs>
          <w:tab w:val="left" w:pos="720"/>
          <w:tab w:val="left" w:pos="1440"/>
          <w:tab w:val="left" w:pos="2160"/>
          <w:tab w:val="left" w:pos="2880"/>
        </w:tabs>
        <w:rPr>
          <w:rFonts w:ascii="Times New Roman" w:hAnsi="Times New Roman" w:cs="Times New Roman"/>
          <w:sz w:val="22"/>
          <w:szCs w:val="22"/>
        </w:rPr>
      </w:pPr>
    </w:p>
    <w:p w14:paraId="3F399525" w14:textId="25888F75" w:rsidR="00F319D2" w:rsidRPr="00D22BA7" w:rsidRDefault="00F319D2" w:rsidP="0051288A">
      <w:pPr>
        <w:pStyle w:val="PlainText"/>
        <w:tabs>
          <w:tab w:val="left" w:pos="720"/>
          <w:tab w:val="left" w:pos="1440"/>
          <w:tab w:val="left" w:pos="2160"/>
          <w:tab w:val="left" w:pos="2880"/>
        </w:tabs>
        <w:rPr>
          <w:rFonts w:ascii="Times New Roman" w:hAnsi="Times New Roman" w:cs="Times New Roman"/>
          <w:sz w:val="22"/>
          <w:szCs w:val="22"/>
        </w:rPr>
      </w:pPr>
      <w:r w:rsidRPr="00D22BA7">
        <w:rPr>
          <w:rFonts w:ascii="Times New Roman" w:hAnsi="Times New Roman" w:cs="Times New Roman"/>
          <w:b/>
          <w:sz w:val="22"/>
          <w:szCs w:val="22"/>
        </w:rPr>
        <w:t>Summary</w:t>
      </w:r>
      <w:r w:rsidRPr="00D22BA7">
        <w:rPr>
          <w:rFonts w:ascii="Times New Roman" w:hAnsi="Times New Roman" w:cs="Times New Roman"/>
          <w:sz w:val="22"/>
          <w:szCs w:val="22"/>
        </w:rPr>
        <w:t xml:space="preserve">: </w:t>
      </w:r>
      <w:r w:rsidR="00E37407" w:rsidRPr="00D22BA7">
        <w:rPr>
          <w:rFonts w:ascii="Times New Roman" w:hAnsi="Times New Roman" w:cs="Times New Roman"/>
          <w:sz w:val="22"/>
          <w:szCs w:val="22"/>
        </w:rPr>
        <w:t xml:space="preserve">  </w:t>
      </w:r>
      <w:r w:rsidRPr="00D22BA7">
        <w:rPr>
          <w:rFonts w:ascii="Times New Roman" w:hAnsi="Times New Roman" w:cs="Times New Roman"/>
          <w:sz w:val="22"/>
          <w:szCs w:val="22"/>
        </w:rPr>
        <w:t xml:space="preserve">This chapter states that a person who </w:t>
      </w:r>
      <w:r w:rsidR="00E37407" w:rsidRPr="00D22BA7">
        <w:rPr>
          <w:rFonts w:ascii="Times New Roman" w:hAnsi="Times New Roman" w:cs="Times New Roman"/>
          <w:sz w:val="22"/>
          <w:szCs w:val="22"/>
        </w:rPr>
        <w:t xml:space="preserve">is issued </w:t>
      </w:r>
      <w:r w:rsidRPr="00D22BA7">
        <w:rPr>
          <w:rFonts w:ascii="Times New Roman" w:hAnsi="Times New Roman" w:cs="Times New Roman"/>
          <w:sz w:val="22"/>
          <w:szCs w:val="22"/>
        </w:rPr>
        <w:t>a permit is legally and professionally responsible for compliance with the electrical laws and rules relating to the installation for which the permit was requested.</w:t>
      </w:r>
    </w:p>
    <w:p w14:paraId="1F1B7B0B" w14:textId="77777777" w:rsidR="00F319D2" w:rsidRPr="002C62C9" w:rsidRDefault="00F319D2" w:rsidP="0051288A">
      <w:pPr>
        <w:pStyle w:val="PlainText"/>
        <w:pBdr>
          <w:bottom w:val="single" w:sz="4" w:space="1" w:color="auto"/>
        </w:pBdr>
        <w:tabs>
          <w:tab w:val="left" w:pos="720"/>
          <w:tab w:val="left" w:pos="1440"/>
          <w:tab w:val="left" w:pos="2160"/>
          <w:tab w:val="left" w:pos="2880"/>
        </w:tabs>
        <w:rPr>
          <w:rFonts w:ascii="Times New Roman" w:hAnsi="Times New Roman" w:cs="Times New Roman"/>
          <w:sz w:val="24"/>
          <w:szCs w:val="24"/>
        </w:rPr>
      </w:pPr>
    </w:p>
    <w:p w14:paraId="7C4C1D39" w14:textId="7B4DF7CB" w:rsidR="00F319D2" w:rsidRDefault="00F319D2" w:rsidP="0051288A">
      <w:pPr>
        <w:pStyle w:val="PlainText"/>
        <w:tabs>
          <w:tab w:val="left" w:pos="720"/>
          <w:tab w:val="left" w:pos="1440"/>
          <w:tab w:val="left" w:pos="2160"/>
          <w:tab w:val="left" w:pos="2880"/>
        </w:tabs>
        <w:rPr>
          <w:rFonts w:ascii="Times New Roman" w:hAnsi="Times New Roman" w:cs="Times New Roman"/>
          <w:sz w:val="24"/>
          <w:szCs w:val="24"/>
        </w:rPr>
      </w:pPr>
    </w:p>
    <w:p w14:paraId="79281D34" w14:textId="77777777" w:rsidR="0051288A" w:rsidRPr="002C62C9" w:rsidRDefault="0051288A" w:rsidP="0051288A">
      <w:pPr>
        <w:pStyle w:val="PlainText"/>
        <w:tabs>
          <w:tab w:val="left" w:pos="720"/>
          <w:tab w:val="left" w:pos="1440"/>
          <w:tab w:val="left" w:pos="2160"/>
          <w:tab w:val="left" w:pos="2880"/>
        </w:tabs>
        <w:rPr>
          <w:rFonts w:ascii="Times New Roman" w:hAnsi="Times New Roman" w:cs="Times New Roman"/>
          <w:sz w:val="24"/>
          <w:szCs w:val="24"/>
        </w:rPr>
      </w:pPr>
    </w:p>
    <w:p w14:paraId="6973B5D7" w14:textId="02F43DD2" w:rsidR="00F319D2" w:rsidRPr="00D22BA7" w:rsidRDefault="00F319D2" w:rsidP="0051288A">
      <w:pPr>
        <w:pStyle w:val="PlainText"/>
        <w:numPr>
          <w:ilvl w:val="0"/>
          <w:numId w:val="1"/>
        </w:numPr>
        <w:suppressLineNumbers/>
        <w:tabs>
          <w:tab w:val="left" w:pos="720"/>
          <w:tab w:val="left" w:pos="1440"/>
          <w:tab w:val="left" w:pos="2160"/>
          <w:tab w:val="left" w:pos="2880"/>
        </w:tabs>
        <w:ind w:hanging="720"/>
        <w:rPr>
          <w:rFonts w:ascii="Times New Roman" w:hAnsi="Times New Roman" w:cs="Times New Roman"/>
          <w:b/>
          <w:strike/>
          <w:sz w:val="22"/>
          <w:szCs w:val="22"/>
        </w:rPr>
      </w:pPr>
      <w:r w:rsidRPr="00D22BA7">
        <w:rPr>
          <w:rFonts w:ascii="Times New Roman" w:hAnsi="Times New Roman" w:cs="Times New Roman"/>
          <w:b/>
          <w:sz w:val="22"/>
          <w:szCs w:val="22"/>
        </w:rPr>
        <w:t>Responsibility</w:t>
      </w:r>
    </w:p>
    <w:p w14:paraId="1713EF58" w14:textId="77777777" w:rsidR="00581A18" w:rsidRPr="00D22BA7" w:rsidRDefault="00581A18" w:rsidP="00581A18">
      <w:pPr>
        <w:pStyle w:val="PlainText"/>
        <w:suppressLineNumbers/>
        <w:tabs>
          <w:tab w:val="left" w:pos="720"/>
          <w:tab w:val="left" w:pos="1440"/>
          <w:tab w:val="left" w:pos="2160"/>
          <w:tab w:val="left" w:pos="2880"/>
        </w:tabs>
        <w:rPr>
          <w:rFonts w:ascii="Times New Roman" w:hAnsi="Times New Roman" w:cs="Times New Roman"/>
          <w:sz w:val="22"/>
          <w:szCs w:val="22"/>
        </w:rPr>
      </w:pPr>
    </w:p>
    <w:p w14:paraId="72D1CE92" w14:textId="113CDB0C" w:rsidR="00F319D2" w:rsidRPr="00D22BA7" w:rsidRDefault="00F319D2" w:rsidP="00581A18">
      <w:pPr>
        <w:pStyle w:val="PlainText"/>
        <w:suppressLineNumbers/>
        <w:tabs>
          <w:tab w:val="left" w:pos="720"/>
          <w:tab w:val="left" w:pos="1440"/>
          <w:tab w:val="left" w:pos="2160"/>
          <w:tab w:val="left" w:pos="2880"/>
        </w:tabs>
        <w:ind w:left="720"/>
        <w:rPr>
          <w:rFonts w:ascii="Times New Roman" w:hAnsi="Times New Roman" w:cs="Times New Roman"/>
          <w:sz w:val="22"/>
          <w:szCs w:val="22"/>
        </w:rPr>
      </w:pPr>
      <w:r w:rsidRPr="00D22BA7">
        <w:rPr>
          <w:rFonts w:ascii="Times New Roman" w:hAnsi="Times New Roman" w:cs="Times New Roman"/>
          <w:sz w:val="22"/>
          <w:szCs w:val="22"/>
        </w:rPr>
        <w:t xml:space="preserve">A master electrician or </w:t>
      </w:r>
      <w:r w:rsidR="00E338FB" w:rsidRPr="00D22BA7">
        <w:rPr>
          <w:rFonts w:ascii="Times New Roman" w:hAnsi="Times New Roman" w:cs="Times New Roman"/>
          <w:sz w:val="22"/>
          <w:szCs w:val="22"/>
        </w:rPr>
        <w:t xml:space="preserve">a </w:t>
      </w:r>
      <w:r w:rsidRPr="00D22BA7">
        <w:rPr>
          <w:rFonts w:ascii="Times New Roman" w:hAnsi="Times New Roman" w:cs="Times New Roman"/>
          <w:sz w:val="22"/>
          <w:szCs w:val="22"/>
        </w:rPr>
        <w:t xml:space="preserve">limited electrician who </w:t>
      </w:r>
      <w:r w:rsidR="00E37407" w:rsidRPr="00D22BA7">
        <w:rPr>
          <w:rFonts w:ascii="Times New Roman" w:hAnsi="Times New Roman" w:cs="Times New Roman"/>
          <w:sz w:val="22"/>
          <w:szCs w:val="22"/>
        </w:rPr>
        <w:t xml:space="preserve">is issued </w:t>
      </w:r>
      <w:r w:rsidRPr="00D22BA7">
        <w:rPr>
          <w:rFonts w:ascii="Times New Roman" w:hAnsi="Times New Roman" w:cs="Times New Roman"/>
          <w:sz w:val="22"/>
          <w:szCs w:val="22"/>
        </w:rPr>
        <w:t xml:space="preserve">an electrical permit is legally and professionally responsible for compliance with all laws and rules enforceable by the </w:t>
      </w:r>
      <w:r w:rsidR="00242741">
        <w:rPr>
          <w:rFonts w:ascii="Times New Roman" w:hAnsi="Times New Roman" w:cs="Times New Roman"/>
          <w:sz w:val="22"/>
          <w:szCs w:val="22"/>
        </w:rPr>
        <w:t>B</w:t>
      </w:r>
      <w:r w:rsidRPr="00D22BA7">
        <w:rPr>
          <w:rFonts w:ascii="Times New Roman" w:hAnsi="Times New Roman" w:cs="Times New Roman"/>
          <w:sz w:val="22"/>
          <w:szCs w:val="22"/>
        </w:rPr>
        <w:t>oard with respect to the installation for which the permit was requested.</w:t>
      </w:r>
      <w:r w:rsidR="00DC35B0" w:rsidRPr="00D22BA7">
        <w:rPr>
          <w:rFonts w:ascii="Times New Roman" w:hAnsi="Times New Roman" w:cs="Times New Roman"/>
          <w:sz w:val="22"/>
          <w:szCs w:val="22"/>
        </w:rPr>
        <w:t xml:space="preserve"> A permit </w:t>
      </w:r>
      <w:r w:rsidR="00857C71" w:rsidRPr="00D22BA7">
        <w:rPr>
          <w:rFonts w:ascii="Times New Roman" w:hAnsi="Times New Roman" w:cs="Times New Roman"/>
          <w:sz w:val="22"/>
          <w:szCs w:val="22"/>
        </w:rPr>
        <w:t>issued to a master</w:t>
      </w:r>
      <w:r w:rsidR="0029616C" w:rsidRPr="00D22BA7">
        <w:rPr>
          <w:rFonts w:ascii="Times New Roman" w:hAnsi="Times New Roman" w:cs="Times New Roman"/>
          <w:sz w:val="22"/>
          <w:szCs w:val="22"/>
        </w:rPr>
        <w:t xml:space="preserve"> electrician</w:t>
      </w:r>
      <w:r w:rsidR="00857C71" w:rsidRPr="00D22BA7">
        <w:rPr>
          <w:rFonts w:ascii="Times New Roman" w:hAnsi="Times New Roman" w:cs="Times New Roman"/>
          <w:sz w:val="22"/>
          <w:szCs w:val="22"/>
        </w:rPr>
        <w:t xml:space="preserve"> or</w:t>
      </w:r>
      <w:r w:rsidR="0029616C" w:rsidRPr="00D22BA7">
        <w:rPr>
          <w:rFonts w:ascii="Times New Roman" w:hAnsi="Times New Roman" w:cs="Times New Roman"/>
          <w:sz w:val="22"/>
          <w:szCs w:val="22"/>
        </w:rPr>
        <w:t xml:space="preserve"> a</w:t>
      </w:r>
      <w:r w:rsidR="00857C71" w:rsidRPr="00D22BA7">
        <w:rPr>
          <w:rFonts w:ascii="Times New Roman" w:hAnsi="Times New Roman" w:cs="Times New Roman"/>
          <w:sz w:val="22"/>
          <w:szCs w:val="22"/>
        </w:rPr>
        <w:t xml:space="preserve"> limited electrician is non-transferrable.</w:t>
      </w:r>
    </w:p>
    <w:p w14:paraId="75EE9B71" w14:textId="77777777" w:rsidR="00F319D2" w:rsidRPr="002C62C9" w:rsidRDefault="00F319D2" w:rsidP="00581A18">
      <w:pPr>
        <w:pStyle w:val="PlainText"/>
        <w:pBdr>
          <w:bottom w:val="single" w:sz="4" w:space="1" w:color="auto"/>
        </w:pBdr>
        <w:tabs>
          <w:tab w:val="left" w:pos="720"/>
          <w:tab w:val="left" w:pos="1440"/>
          <w:tab w:val="left" w:pos="2160"/>
          <w:tab w:val="left" w:pos="2880"/>
        </w:tabs>
        <w:rPr>
          <w:rFonts w:ascii="Times New Roman" w:hAnsi="Times New Roman" w:cs="Times New Roman"/>
          <w:sz w:val="24"/>
          <w:szCs w:val="24"/>
        </w:rPr>
      </w:pPr>
    </w:p>
    <w:p w14:paraId="5DCE272C" w14:textId="77777777" w:rsidR="00F319D2" w:rsidRPr="002C62C9" w:rsidRDefault="00F319D2" w:rsidP="00581A18">
      <w:pPr>
        <w:pStyle w:val="PlainText"/>
        <w:tabs>
          <w:tab w:val="left" w:pos="720"/>
          <w:tab w:val="left" w:pos="1440"/>
          <w:tab w:val="left" w:pos="2160"/>
          <w:tab w:val="left" w:pos="2880"/>
        </w:tabs>
        <w:rPr>
          <w:rFonts w:ascii="Times New Roman" w:hAnsi="Times New Roman" w:cs="Times New Roman"/>
          <w:sz w:val="24"/>
          <w:szCs w:val="24"/>
        </w:rPr>
      </w:pPr>
    </w:p>
    <w:p w14:paraId="48C1BD31" w14:textId="77777777" w:rsidR="00F319D2" w:rsidRPr="002C62C9" w:rsidRDefault="00F319D2" w:rsidP="00581A18">
      <w:pPr>
        <w:pStyle w:val="PlainText"/>
        <w:tabs>
          <w:tab w:val="left" w:pos="720"/>
          <w:tab w:val="left" w:pos="1440"/>
          <w:tab w:val="left" w:pos="2160"/>
          <w:tab w:val="left" w:pos="2880"/>
        </w:tabs>
        <w:rPr>
          <w:rFonts w:ascii="Times New Roman" w:hAnsi="Times New Roman" w:cs="Times New Roman"/>
          <w:sz w:val="24"/>
          <w:szCs w:val="24"/>
        </w:rPr>
      </w:pPr>
    </w:p>
    <w:p w14:paraId="28E82116" w14:textId="77777777" w:rsidR="005B3D0D" w:rsidRDefault="00F319D2" w:rsidP="00581A18">
      <w:pPr>
        <w:pStyle w:val="PlainText"/>
        <w:tabs>
          <w:tab w:val="left" w:pos="720"/>
          <w:tab w:val="left" w:pos="1440"/>
          <w:tab w:val="left" w:pos="2160"/>
          <w:tab w:val="left" w:pos="2880"/>
        </w:tabs>
        <w:rPr>
          <w:rFonts w:ascii="Times New Roman" w:hAnsi="Times New Roman" w:cs="Times New Roman"/>
          <w:sz w:val="22"/>
          <w:szCs w:val="22"/>
        </w:rPr>
      </w:pPr>
      <w:r w:rsidRPr="00D22BA7">
        <w:rPr>
          <w:rFonts w:ascii="Times New Roman" w:hAnsi="Times New Roman" w:cs="Times New Roman"/>
          <w:sz w:val="22"/>
          <w:szCs w:val="22"/>
        </w:rPr>
        <w:t xml:space="preserve">STATUTORY AUTHORITY: </w:t>
      </w:r>
    </w:p>
    <w:p w14:paraId="4B83E474" w14:textId="6C4A1A83" w:rsidR="00F319D2" w:rsidRPr="00D22BA7" w:rsidRDefault="005B3D0D" w:rsidP="00581A18">
      <w:pPr>
        <w:pStyle w:val="PlainText"/>
        <w:tabs>
          <w:tab w:val="left" w:pos="720"/>
          <w:tab w:val="left" w:pos="1440"/>
          <w:tab w:val="left" w:pos="2160"/>
          <w:tab w:val="left" w:pos="2880"/>
        </w:tabs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ab/>
      </w:r>
      <w:r w:rsidR="00F319D2" w:rsidRPr="00D22BA7">
        <w:rPr>
          <w:rFonts w:ascii="Times New Roman" w:hAnsi="Times New Roman" w:cs="Times New Roman"/>
          <w:sz w:val="22"/>
          <w:szCs w:val="22"/>
        </w:rPr>
        <w:t>32 M</w:t>
      </w:r>
      <w:r w:rsidR="00581A18" w:rsidRPr="00D22BA7">
        <w:rPr>
          <w:rFonts w:ascii="Times New Roman" w:hAnsi="Times New Roman" w:cs="Times New Roman"/>
          <w:sz w:val="22"/>
          <w:szCs w:val="22"/>
        </w:rPr>
        <w:t>.</w:t>
      </w:r>
      <w:r w:rsidR="00F319D2" w:rsidRPr="00D22BA7">
        <w:rPr>
          <w:rFonts w:ascii="Times New Roman" w:hAnsi="Times New Roman" w:cs="Times New Roman"/>
          <w:sz w:val="22"/>
          <w:szCs w:val="22"/>
        </w:rPr>
        <w:t>R</w:t>
      </w:r>
      <w:r w:rsidR="00581A18" w:rsidRPr="00D22BA7">
        <w:rPr>
          <w:rFonts w:ascii="Times New Roman" w:hAnsi="Times New Roman" w:cs="Times New Roman"/>
          <w:sz w:val="22"/>
          <w:szCs w:val="22"/>
        </w:rPr>
        <w:t>.</w:t>
      </w:r>
      <w:r w:rsidR="00F319D2" w:rsidRPr="00D22BA7">
        <w:rPr>
          <w:rFonts w:ascii="Times New Roman" w:hAnsi="Times New Roman" w:cs="Times New Roman"/>
          <w:sz w:val="22"/>
          <w:szCs w:val="22"/>
        </w:rPr>
        <w:t>S</w:t>
      </w:r>
      <w:r w:rsidR="00581A18" w:rsidRPr="00D22BA7">
        <w:rPr>
          <w:rFonts w:ascii="Times New Roman" w:hAnsi="Times New Roman" w:cs="Times New Roman"/>
          <w:sz w:val="22"/>
          <w:szCs w:val="22"/>
        </w:rPr>
        <w:t>.</w:t>
      </w:r>
      <w:r w:rsidR="00F319D2" w:rsidRPr="00D22BA7">
        <w:rPr>
          <w:rFonts w:ascii="Times New Roman" w:hAnsi="Times New Roman" w:cs="Times New Roman"/>
          <w:sz w:val="22"/>
          <w:szCs w:val="22"/>
        </w:rPr>
        <w:t xml:space="preserve"> §</w:t>
      </w:r>
      <w:r w:rsidR="00D22BA7">
        <w:rPr>
          <w:rFonts w:ascii="Times New Roman" w:hAnsi="Times New Roman" w:cs="Times New Roman"/>
          <w:sz w:val="22"/>
          <w:szCs w:val="22"/>
        </w:rPr>
        <w:t>§</w:t>
      </w:r>
      <w:r w:rsidR="0079770A" w:rsidRPr="00D22BA7">
        <w:rPr>
          <w:rFonts w:ascii="Times New Roman" w:hAnsi="Times New Roman" w:cs="Times New Roman"/>
          <w:sz w:val="22"/>
          <w:szCs w:val="22"/>
        </w:rPr>
        <w:t xml:space="preserve"> </w:t>
      </w:r>
      <w:r w:rsidR="00F319D2" w:rsidRPr="00D22BA7">
        <w:rPr>
          <w:rFonts w:ascii="Times New Roman" w:hAnsi="Times New Roman" w:cs="Times New Roman"/>
          <w:sz w:val="22"/>
          <w:szCs w:val="22"/>
        </w:rPr>
        <w:t>1102-</w:t>
      </w:r>
      <w:r w:rsidR="000A2762" w:rsidRPr="00D22BA7">
        <w:rPr>
          <w:rFonts w:ascii="Times New Roman" w:hAnsi="Times New Roman" w:cs="Times New Roman"/>
          <w:sz w:val="22"/>
          <w:szCs w:val="22"/>
        </w:rPr>
        <w:t>C(4)</w:t>
      </w:r>
      <w:r w:rsidR="00F319D2" w:rsidRPr="00D22BA7">
        <w:rPr>
          <w:rFonts w:ascii="Times New Roman" w:hAnsi="Times New Roman" w:cs="Times New Roman"/>
          <w:sz w:val="22"/>
          <w:szCs w:val="22"/>
        </w:rPr>
        <w:t>, 1153, 1153-A</w:t>
      </w:r>
    </w:p>
    <w:p w14:paraId="1DE02650" w14:textId="77777777" w:rsidR="00F319D2" w:rsidRPr="00D22BA7" w:rsidRDefault="00F319D2" w:rsidP="00581A18">
      <w:pPr>
        <w:pStyle w:val="PlainText"/>
        <w:tabs>
          <w:tab w:val="left" w:pos="720"/>
          <w:tab w:val="left" w:pos="1440"/>
          <w:tab w:val="left" w:pos="2160"/>
          <w:tab w:val="left" w:pos="2880"/>
        </w:tabs>
        <w:rPr>
          <w:rFonts w:ascii="Times New Roman" w:hAnsi="Times New Roman" w:cs="Times New Roman"/>
          <w:sz w:val="22"/>
          <w:szCs w:val="22"/>
        </w:rPr>
      </w:pPr>
    </w:p>
    <w:p w14:paraId="536E8641" w14:textId="77777777" w:rsidR="005B3D0D" w:rsidRPr="00581A18" w:rsidRDefault="005B3D0D" w:rsidP="005B3D0D">
      <w:pPr>
        <w:pStyle w:val="PlainText"/>
        <w:tabs>
          <w:tab w:val="left" w:pos="720"/>
          <w:tab w:val="left" w:pos="1440"/>
          <w:tab w:val="left" w:pos="2160"/>
          <w:tab w:val="left" w:pos="2880"/>
        </w:tabs>
        <w:rPr>
          <w:rFonts w:ascii="Times New Roman" w:hAnsi="Times New Roman" w:cs="Times New Roman"/>
          <w:sz w:val="22"/>
          <w:szCs w:val="22"/>
        </w:rPr>
      </w:pPr>
      <w:r w:rsidRPr="00581A18">
        <w:rPr>
          <w:rFonts w:ascii="Times New Roman" w:hAnsi="Times New Roman" w:cs="Times New Roman"/>
          <w:sz w:val="22"/>
          <w:szCs w:val="22"/>
        </w:rPr>
        <w:t>EFFECTIVE DATE:</w:t>
      </w:r>
    </w:p>
    <w:p w14:paraId="52214F1E" w14:textId="7A36F58F" w:rsidR="005B3D0D" w:rsidRDefault="005B3D0D" w:rsidP="005B3D0D">
      <w:pPr>
        <w:pStyle w:val="PlainText"/>
        <w:tabs>
          <w:tab w:val="left" w:pos="720"/>
          <w:tab w:val="left" w:pos="1440"/>
          <w:tab w:val="left" w:pos="2160"/>
          <w:tab w:val="left" w:pos="2880"/>
        </w:tabs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ab/>
        <w:t>July 19, 2011 – filing 2011-240</w:t>
      </w:r>
    </w:p>
    <w:p w14:paraId="2977766C" w14:textId="097B25D9" w:rsidR="005B3D0D" w:rsidRPr="00581A18" w:rsidRDefault="005B3D0D" w:rsidP="005B3D0D">
      <w:pPr>
        <w:pStyle w:val="PlainText"/>
        <w:tabs>
          <w:tab w:val="left" w:pos="720"/>
          <w:tab w:val="left" w:pos="1440"/>
          <w:tab w:val="left" w:pos="2160"/>
          <w:tab w:val="left" w:pos="2880"/>
        </w:tabs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ab/>
        <w:t>June 7, 2022 – filing 2022-112</w:t>
      </w:r>
    </w:p>
    <w:sectPr w:rsidR="005B3D0D" w:rsidRPr="00581A18" w:rsidSect="00581A18">
      <w:pgSz w:w="12240" w:h="15840" w:code="1"/>
      <w:pgMar w:top="1440" w:right="1440" w:bottom="1440" w:left="1440" w:header="0" w:footer="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13591C"/>
    <w:multiLevelType w:val="hybridMultilevel"/>
    <w:tmpl w:val="2A58E266"/>
    <w:lvl w:ilvl="0" w:tplc="07D4C6B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strike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52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YwNDEztzQwNzAzNzBW0lEKTi0uzszPAykwrQUA18omSiwAAAA="/>
  </w:docVars>
  <w:rsids>
    <w:rsidRoot w:val="002B45FA"/>
    <w:rsid w:val="000003A5"/>
    <w:rsid w:val="00000DA2"/>
    <w:rsid w:val="0000170F"/>
    <w:rsid w:val="00002EB4"/>
    <w:rsid w:val="00007513"/>
    <w:rsid w:val="00010AC5"/>
    <w:rsid w:val="000115E2"/>
    <w:rsid w:val="00017572"/>
    <w:rsid w:val="000249B8"/>
    <w:rsid w:val="000302AB"/>
    <w:rsid w:val="000313D5"/>
    <w:rsid w:val="000314F2"/>
    <w:rsid w:val="000323E6"/>
    <w:rsid w:val="000352B2"/>
    <w:rsid w:val="0003668A"/>
    <w:rsid w:val="00040CFF"/>
    <w:rsid w:val="000459F5"/>
    <w:rsid w:val="000470F2"/>
    <w:rsid w:val="000509CC"/>
    <w:rsid w:val="000536DC"/>
    <w:rsid w:val="00054C42"/>
    <w:rsid w:val="000556AB"/>
    <w:rsid w:val="00056AD1"/>
    <w:rsid w:val="00056C9D"/>
    <w:rsid w:val="0006085E"/>
    <w:rsid w:val="00060C15"/>
    <w:rsid w:val="00062AA1"/>
    <w:rsid w:val="00062E61"/>
    <w:rsid w:val="00064097"/>
    <w:rsid w:val="00073A77"/>
    <w:rsid w:val="00075982"/>
    <w:rsid w:val="000813D9"/>
    <w:rsid w:val="00082A1E"/>
    <w:rsid w:val="000838C6"/>
    <w:rsid w:val="00083E3C"/>
    <w:rsid w:val="00084521"/>
    <w:rsid w:val="00084A28"/>
    <w:rsid w:val="00084DC6"/>
    <w:rsid w:val="0008506E"/>
    <w:rsid w:val="000861E1"/>
    <w:rsid w:val="000866A3"/>
    <w:rsid w:val="00087171"/>
    <w:rsid w:val="00087323"/>
    <w:rsid w:val="00093249"/>
    <w:rsid w:val="000941C4"/>
    <w:rsid w:val="00097FAB"/>
    <w:rsid w:val="000A0445"/>
    <w:rsid w:val="000A1C22"/>
    <w:rsid w:val="000A2762"/>
    <w:rsid w:val="000B2FD5"/>
    <w:rsid w:val="000B3076"/>
    <w:rsid w:val="000B383C"/>
    <w:rsid w:val="000B3DB7"/>
    <w:rsid w:val="000B3E99"/>
    <w:rsid w:val="000B498D"/>
    <w:rsid w:val="000B61D6"/>
    <w:rsid w:val="000B70B8"/>
    <w:rsid w:val="000C24E1"/>
    <w:rsid w:val="000C28C8"/>
    <w:rsid w:val="000C5E21"/>
    <w:rsid w:val="000C7A59"/>
    <w:rsid w:val="000D1CDF"/>
    <w:rsid w:val="000D2CD5"/>
    <w:rsid w:val="000D5680"/>
    <w:rsid w:val="000D79B0"/>
    <w:rsid w:val="000E23F4"/>
    <w:rsid w:val="000E3A7B"/>
    <w:rsid w:val="000E4036"/>
    <w:rsid w:val="000E453E"/>
    <w:rsid w:val="000E694C"/>
    <w:rsid w:val="000F45C9"/>
    <w:rsid w:val="000F730B"/>
    <w:rsid w:val="00101D24"/>
    <w:rsid w:val="00104844"/>
    <w:rsid w:val="00105F78"/>
    <w:rsid w:val="00106807"/>
    <w:rsid w:val="00106A17"/>
    <w:rsid w:val="00107F3C"/>
    <w:rsid w:val="00111D96"/>
    <w:rsid w:val="00112741"/>
    <w:rsid w:val="0011549C"/>
    <w:rsid w:val="00127BDF"/>
    <w:rsid w:val="00135A34"/>
    <w:rsid w:val="0014265E"/>
    <w:rsid w:val="00144EAE"/>
    <w:rsid w:val="00147C61"/>
    <w:rsid w:val="00147D5B"/>
    <w:rsid w:val="00153035"/>
    <w:rsid w:val="00155153"/>
    <w:rsid w:val="00163C21"/>
    <w:rsid w:val="00164444"/>
    <w:rsid w:val="00173B11"/>
    <w:rsid w:val="001776A6"/>
    <w:rsid w:val="00177AD0"/>
    <w:rsid w:val="00177B83"/>
    <w:rsid w:val="00184FC5"/>
    <w:rsid w:val="00186E31"/>
    <w:rsid w:val="0019149D"/>
    <w:rsid w:val="00195DE4"/>
    <w:rsid w:val="001966F5"/>
    <w:rsid w:val="001A2D2A"/>
    <w:rsid w:val="001A600A"/>
    <w:rsid w:val="001A69BD"/>
    <w:rsid w:val="001A6BCA"/>
    <w:rsid w:val="001B0174"/>
    <w:rsid w:val="001B6F07"/>
    <w:rsid w:val="001B7719"/>
    <w:rsid w:val="001C0071"/>
    <w:rsid w:val="001C14A6"/>
    <w:rsid w:val="001C1919"/>
    <w:rsid w:val="001C3983"/>
    <w:rsid w:val="001C5ECE"/>
    <w:rsid w:val="001C63AE"/>
    <w:rsid w:val="001C764E"/>
    <w:rsid w:val="001D0A68"/>
    <w:rsid w:val="001D2BE3"/>
    <w:rsid w:val="001D4080"/>
    <w:rsid w:val="001D5BEB"/>
    <w:rsid w:val="001D63E8"/>
    <w:rsid w:val="001D7190"/>
    <w:rsid w:val="001D7768"/>
    <w:rsid w:val="001E10C2"/>
    <w:rsid w:val="001E3D39"/>
    <w:rsid w:val="001E5892"/>
    <w:rsid w:val="001F4628"/>
    <w:rsid w:val="001F5402"/>
    <w:rsid w:val="001F606F"/>
    <w:rsid w:val="001F641C"/>
    <w:rsid w:val="0020050C"/>
    <w:rsid w:val="0020310B"/>
    <w:rsid w:val="002031F6"/>
    <w:rsid w:val="00203885"/>
    <w:rsid w:val="00204227"/>
    <w:rsid w:val="0021006A"/>
    <w:rsid w:val="0021050B"/>
    <w:rsid w:val="00210995"/>
    <w:rsid w:val="002117F4"/>
    <w:rsid w:val="0021562F"/>
    <w:rsid w:val="00217F00"/>
    <w:rsid w:val="00221109"/>
    <w:rsid w:val="002214EA"/>
    <w:rsid w:val="002279B0"/>
    <w:rsid w:val="00231BC7"/>
    <w:rsid w:val="00232743"/>
    <w:rsid w:val="002337FA"/>
    <w:rsid w:val="0023394C"/>
    <w:rsid w:val="0023468A"/>
    <w:rsid w:val="00235879"/>
    <w:rsid w:val="00236C15"/>
    <w:rsid w:val="00242741"/>
    <w:rsid w:val="00245374"/>
    <w:rsid w:val="00245A05"/>
    <w:rsid w:val="002564BA"/>
    <w:rsid w:val="002732C6"/>
    <w:rsid w:val="00273845"/>
    <w:rsid w:val="002752D0"/>
    <w:rsid w:val="00276B54"/>
    <w:rsid w:val="00277364"/>
    <w:rsid w:val="0028174F"/>
    <w:rsid w:val="002827B2"/>
    <w:rsid w:val="002829A0"/>
    <w:rsid w:val="00290987"/>
    <w:rsid w:val="00293615"/>
    <w:rsid w:val="00295E7D"/>
    <w:rsid w:val="0029616C"/>
    <w:rsid w:val="002A2B02"/>
    <w:rsid w:val="002A6CE0"/>
    <w:rsid w:val="002B204B"/>
    <w:rsid w:val="002B422B"/>
    <w:rsid w:val="002B45FA"/>
    <w:rsid w:val="002B6744"/>
    <w:rsid w:val="002C62C9"/>
    <w:rsid w:val="002D2003"/>
    <w:rsid w:val="002D40F2"/>
    <w:rsid w:val="002D4812"/>
    <w:rsid w:val="002D6A62"/>
    <w:rsid w:val="002D7A10"/>
    <w:rsid w:val="002E2348"/>
    <w:rsid w:val="002E3E0A"/>
    <w:rsid w:val="002E4C52"/>
    <w:rsid w:val="002F08B2"/>
    <w:rsid w:val="002F0C1F"/>
    <w:rsid w:val="002F2BC8"/>
    <w:rsid w:val="002F4380"/>
    <w:rsid w:val="002F46DC"/>
    <w:rsid w:val="002F5F29"/>
    <w:rsid w:val="00300937"/>
    <w:rsid w:val="00300D71"/>
    <w:rsid w:val="003023A3"/>
    <w:rsid w:val="0030435D"/>
    <w:rsid w:val="00307CCD"/>
    <w:rsid w:val="003118ED"/>
    <w:rsid w:val="00315C2E"/>
    <w:rsid w:val="003166F3"/>
    <w:rsid w:val="00316F58"/>
    <w:rsid w:val="0032109F"/>
    <w:rsid w:val="00323347"/>
    <w:rsid w:val="0032576C"/>
    <w:rsid w:val="0032721A"/>
    <w:rsid w:val="00331AF2"/>
    <w:rsid w:val="00342070"/>
    <w:rsid w:val="00344586"/>
    <w:rsid w:val="00356596"/>
    <w:rsid w:val="00356C72"/>
    <w:rsid w:val="00356CD0"/>
    <w:rsid w:val="00357587"/>
    <w:rsid w:val="00362512"/>
    <w:rsid w:val="003654FD"/>
    <w:rsid w:val="00366065"/>
    <w:rsid w:val="00366BCB"/>
    <w:rsid w:val="00372AB3"/>
    <w:rsid w:val="00376D7F"/>
    <w:rsid w:val="00392896"/>
    <w:rsid w:val="003A0A06"/>
    <w:rsid w:val="003A0C15"/>
    <w:rsid w:val="003A3F49"/>
    <w:rsid w:val="003A4F8F"/>
    <w:rsid w:val="003B1BFC"/>
    <w:rsid w:val="003C1EFD"/>
    <w:rsid w:val="003C232E"/>
    <w:rsid w:val="003C25B6"/>
    <w:rsid w:val="003C2EE4"/>
    <w:rsid w:val="003C4C4B"/>
    <w:rsid w:val="003C4F01"/>
    <w:rsid w:val="003C7D3B"/>
    <w:rsid w:val="003D348F"/>
    <w:rsid w:val="003D42E9"/>
    <w:rsid w:val="003D70B4"/>
    <w:rsid w:val="003E1A9D"/>
    <w:rsid w:val="003E4124"/>
    <w:rsid w:val="003E61C3"/>
    <w:rsid w:val="003F1B07"/>
    <w:rsid w:val="003F1F24"/>
    <w:rsid w:val="003F6917"/>
    <w:rsid w:val="003F7525"/>
    <w:rsid w:val="00400336"/>
    <w:rsid w:val="00400D99"/>
    <w:rsid w:val="00400F0E"/>
    <w:rsid w:val="00403768"/>
    <w:rsid w:val="0041425C"/>
    <w:rsid w:val="00417216"/>
    <w:rsid w:val="0041793A"/>
    <w:rsid w:val="0042208F"/>
    <w:rsid w:val="004273BE"/>
    <w:rsid w:val="004314A3"/>
    <w:rsid w:val="00432FE7"/>
    <w:rsid w:val="00436131"/>
    <w:rsid w:val="00437481"/>
    <w:rsid w:val="00441232"/>
    <w:rsid w:val="00443114"/>
    <w:rsid w:val="00444E6D"/>
    <w:rsid w:val="00445CF3"/>
    <w:rsid w:val="00460281"/>
    <w:rsid w:val="0046127C"/>
    <w:rsid w:val="00462FC2"/>
    <w:rsid w:val="00466272"/>
    <w:rsid w:val="00466A01"/>
    <w:rsid w:val="004703E1"/>
    <w:rsid w:val="00472227"/>
    <w:rsid w:val="00472C3E"/>
    <w:rsid w:val="00474136"/>
    <w:rsid w:val="0047478A"/>
    <w:rsid w:val="0047488E"/>
    <w:rsid w:val="0047520D"/>
    <w:rsid w:val="004809D5"/>
    <w:rsid w:val="00484947"/>
    <w:rsid w:val="0048506A"/>
    <w:rsid w:val="0048509C"/>
    <w:rsid w:val="00487C14"/>
    <w:rsid w:val="0049482B"/>
    <w:rsid w:val="00496884"/>
    <w:rsid w:val="004975DB"/>
    <w:rsid w:val="004977C3"/>
    <w:rsid w:val="004A0189"/>
    <w:rsid w:val="004A2C1E"/>
    <w:rsid w:val="004A3AB6"/>
    <w:rsid w:val="004A4F35"/>
    <w:rsid w:val="004B2E3C"/>
    <w:rsid w:val="004B35CE"/>
    <w:rsid w:val="004B79BC"/>
    <w:rsid w:val="004C169D"/>
    <w:rsid w:val="004C5866"/>
    <w:rsid w:val="004C705A"/>
    <w:rsid w:val="004C778C"/>
    <w:rsid w:val="004D66B3"/>
    <w:rsid w:val="004E1241"/>
    <w:rsid w:val="004E2781"/>
    <w:rsid w:val="004E33D2"/>
    <w:rsid w:val="004E3D96"/>
    <w:rsid w:val="004E4240"/>
    <w:rsid w:val="004E47AB"/>
    <w:rsid w:val="004E613E"/>
    <w:rsid w:val="004E6312"/>
    <w:rsid w:val="004E6F72"/>
    <w:rsid w:val="004F2863"/>
    <w:rsid w:val="004F53A0"/>
    <w:rsid w:val="005057C4"/>
    <w:rsid w:val="0050582C"/>
    <w:rsid w:val="005071D1"/>
    <w:rsid w:val="0051288A"/>
    <w:rsid w:val="00513A85"/>
    <w:rsid w:val="005158A4"/>
    <w:rsid w:val="0051725F"/>
    <w:rsid w:val="005227E6"/>
    <w:rsid w:val="0052365A"/>
    <w:rsid w:val="005258A8"/>
    <w:rsid w:val="00527E45"/>
    <w:rsid w:val="00530635"/>
    <w:rsid w:val="00530FEF"/>
    <w:rsid w:val="0053158F"/>
    <w:rsid w:val="00536F12"/>
    <w:rsid w:val="005409A9"/>
    <w:rsid w:val="005416FC"/>
    <w:rsid w:val="00541B8A"/>
    <w:rsid w:val="00542C05"/>
    <w:rsid w:val="0054392A"/>
    <w:rsid w:val="00546986"/>
    <w:rsid w:val="005504B9"/>
    <w:rsid w:val="0055624D"/>
    <w:rsid w:val="00556D6D"/>
    <w:rsid w:val="005633A2"/>
    <w:rsid w:val="00567F2B"/>
    <w:rsid w:val="00574EC4"/>
    <w:rsid w:val="005762A0"/>
    <w:rsid w:val="00577312"/>
    <w:rsid w:val="00581A18"/>
    <w:rsid w:val="005842FA"/>
    <w:rsid w:val="005858D4"/>
    <w:rsid w:val="00585ACB"/>
    <w:rsid w:val="00585CA2"/>
    <w:rsid w:val="00587D41"/>
    <w:rsid w:val="00590705"/>
    <w:rsid w:val="0059321E"/>
    <w:rsid w:val="0059591F"/>
    <w:rsid w:val="00595E38"/>
    <w:rsid w:val="0059623A"/>
    <w:rsid w:val="00596977"/>
    <w:rsid w:val="005A01B9"/>
    <w:rsid w:val="005A04FD"/>
    <w:rsid w:val="005A2640"/>
    <w:rsid w:val="005A428A"/>
    <w:rsid w:val="005A580D"/>
    <w:rsid w:val="005A6071"/>
    <w:rsid w:val="005A7862"/>
    <w:rsid w:val="005B00DF"/>
    <w:rsid w:val="005B0D59"/>
    <w:rsid w:val="005B2E1E"/>
    <w:rsid w:val="005B3D0D"/>
    <w:rsid w:val="005B5BCB"/>
    <w:rsid w:val="005C3EFF"/>
    <w:rsid w:val="005D496E"/>
    <w:rsid w:val="005E0245"/>
    <w:rsid w:val="005E1883"/>
    <w:rsid w:val="005E487C"/>
    <w:rsid w:val="005E5A63"/>
    <w:rsid w:val="005E61D0"/>
    <w:rsid w:val="005F14A7"/>
    <w:rsid w:val="005F642B"/>
    <w:rsid w:val="005F643E"/>
    <w:rsid w:val="006002D4"/>
    <w:rsid w:val="006008DB"/>
    <w:rsid w:val="00605569"/>
    <w:rsid w:val="00612B4C"/>
    <w:rsid w:val="00613A68"/>
    <w:rsid w:val="00614531"/>
    <w:rsid w:val="00614A84"/>
    <w:rsid w:val="00620AA9"/>
    <w:rsid w:val="00622784"/>
    <w:rsid w:val="00623F0A"/>
    <w:rsid w:val="00630A47"/>
    <w:rsid w:val="00631F29"/>
    <w:rsid w:val="00633515"/>
    <w:rsid w:val="006345DD"/>
    <w:rsid w:val="006352FC"/>
    <w:rsid w:val="006378C0"/>
    <w:rsid w:val="00640B68"/>
    <w:rsid w:val="00643750"/>
    <w:rsid w:val="0065236E"/>
    <w:rsid w:val="00655B07"/>
    <w:rsid w:val="006567CF"/>
    <w:rsid w:val="00660E43"/>
    <w:rsid w:val="00661BB0"/>
    <w:rsid w:val="0066359D"/>
    <w:rsid w:val="006666A6"/>
    <w:rsid w:val="00670F7C"/>
    <w:rsid w:val="00672AC6"/>
    <w:rsid w:val="006731D3"/>
    <w:rsid w:val="0067643E"/>
    <w:rsid w:val="00681B08"/>
    <w:rsid w:val="00686D9D"/>
    <w:rsid w:val="00690923"/>
    <w:rsid w:val="006960CE"/>
    <w:rsid w:val="006A145C"/>
    <w:rsid w:val="006A4E1D"/>
    <w:rsid w:val="006A5E23"/>
    <w:rsid w:val="006A6AC2"/>
    <w:rsid w:val="006B114A"/>
    <w:rsid w:val="006B16C8"/>
    <w:rsid w:val="006B276A"/>
    <w:rsid w:val="006B3D3A"/>
    <w:rsid w:val="006B5BD8"/>
    <w:rsid w:val="006B7C9C"/>
    <w:rsid w:val="006C452C"/>
    <w:rsid w:val="006C498B"/>
    <w:rsid w:val="006C61F7"/>
    <w:rsid w:val="006D1D98"/>
    <w:rsid w:val="006D2147"/>
    <w:rsid w:val="006D43E4"/>
    <w:rsid w:val="006D49C3"/>
    <w:rsid w:val="006D7BC5"/>
    <w:rsid w:val="006E040B"/>
    <w:rsid w:val="006E0B90"/>
    <w:rsid w:val="006E14E7"/>
    <w:rsid w:val="006E318B"/>
    <w:rsid w:val="006F2ECC"/>
    <w:rsid w:val="006F3AD4"/>
    <w:rsid w:val="006F4A28"/>
    <w:rsid w:val="006F5510"/>
    <w:rsid w:val="006F6C64"/>
    <w:rsid w:val="006F6D40"/>
    <w:rsid w:val="006F6E30"/>
    <w:rsid w:val="006F71E7"/>
    <w:rsid w:val="006F76ED"/>
    <w:rsid w:val="007020C4"/>
    <w:rsid w:val="00703F55"/>
    <w:rsid w:val="0070493D"/>
    <w:rsid w:val="007050E8"/>
    <w:rsid w:val="0070642D"/>
    <w:rsid w:val="00711DD5"/>
    <w:rsid w:val="00713AFA"/>
    <w:rsid w:val="007144A8"/>
    <w:rsid w:val="00714831"/>
    <w:rsid w:val="00714887"/>
    <w:rsid w:val="007157EB"/>
    <w:rsid w:val="0072096A"/>
    <w:rsid w:val="007217AA"/>
    <w:rsid w:val="00723061"/>
    <w:rsid w:val="0072517C"/>
    <w:rsid w:val="00726358"/>
    <w:rsid w:val="007274BF"/>
    <w:rsid w:val="00731FBD"/>
    <w:rsid w:val="0073228A"/>
    <w:rsid w:val="0073475F"/>
    <w:rsid w:val="00735DAE"/>
    <w:rsid w:val="00736E9B"/>
    <w:rsid w:val="00737CD9"/>
    <w:rsid w:val="007407ED"/>
    <w:rsid w:val="00742A2D"/>
    <w:rsid w:val="00744FC0"/>
    <w:rsid w:val="00747701"/>
    <w:rsid w:val="00750D13"/>
    <w:rsid w:val="00751610"/>
    <w:rsid w:val="00752598"/>
    <w:rsid w:val="0075551F"/>
    <w:rsid w:val="007557D9"/>
    <w:rsid w:val="00756B14"/>
    <w:rsid w:val="0075710F"/>
    <w:rsid w:val="007610C0"/>
    <w:rsid w:val="00762CCD"/>
    <w:rsid w:val="00762E09"/>
    <w:rsid w:val="00764963"/>
    <w:rsid w:val="00765FD4"/>
    <w:rsid w:val="0076666D"/>
    <w:rsid w:val="00775E8B"/>
    <w:rsid w:val="00776BA8"/>
    <w:rsid w:val="00777A62"/>
    <w:rsid w:val="00784090"/>
    <w:rsid w:val="007848A2"/>
    <w:rsid w:val="007849D3"/>
    <w:rsid w:val="00786C86"/>
    <w:rsid w:val="0078799E"/>
    <w:rsid w:val="00790C6C"/>
    <w:rsid w:val="00794C12"/>
    <w:rsid w:val="0079770A"/>
    <w:rsid w:val="007A0E94"/>
    <w:rsid w:val="007A275A"/>
    <w:rsid w:val="007A7521"/>
    <w:rsid w:val="007B0EBB"/>
    <w:rsid w:val="007B17DB"/>
    <w:rsid w:val="007B44B6"/>
    <w:rsid w:val="007B4E40"/>
    <w:rsid w:val="007C0046"/>
    <w:rsid w:val="007C1C42"/>
    <w:rsid w:val="007C343F"/>
    <w:rsid w:val="007C6A1B"/>
    <w:rsid w:val="007C75A3"/>
    <w:rsid w:val="007D0013"/>
    <w:rsid w:val="007D1E71"/>
    <w:rsid w:val="007D3EF9"/>
    <w:rsid w:val="007D54A3"/>
    <w:rsid w:val="007E1F17"/>
    <w:rsid w:val="007E26BD"/>
    <w:rsid w:val="007E3886"/>
    <w:rsid w:val="007F6837"/>
    <w:rsid w:val="00803026"/>
    <w:rsid w:val="00803FFC"/>
    <w:rsid w:val="0080500E"/>
    <w:rsid w:val="00805E3C"/>
    <w:rsid w:val="00807B63"/>
    <w:rsid w:val="0081357B"/>
    <w:rsid w:val="00814546"/>
    <w:rsid w:val="0081558E"/>
    <w:rsid w:val="00816E5A"/>
    <w:rsid w:val="00821205"/>
    <w:rsid w:val="0082492A"/>
    <w:rsid w:val="0082686A"/>
    <w:rsid w:val="00827295"/>
    <w:rsid w:val="00827408"/>
    <w:rsid w:val="00831B1B"/>
    <w:rsid w:val="00833889"/>
    <w:rsid w:val="00835A32"/>
    <w:rsid w:val="00844B4F"/>
    <w:rsid w:val="00845C2C"/>
    <w:rsid w:val="00845CFF"/>
    <w:rsid w:val="00847978"/>
    <w:rsid w:val="00847C9F"/>
    <w:rsid w:val="00851001"/>
    <w:rsid w:val="008538CF"/>
    <w:rsid w:val="008549C8"/>
    <w:rsid w:val="00854DCB"/>
    <w:rsid w:val="0085627F"/>
    <w:rsid w:val="00857C71"/>
    <w:rsid w:val="00861109"/>
    <w:rsid w:val="0086179E"/>
    <w:rsid w:val="0086205C"/>
    <w:rsid w:val="00867279"/>
    <w:rsid w:val="00867728"/>
    <w:rsid w:val="00867BA3"/>
    <w:rsid w:val="00872628"/>
    <w:rsid w:val="00876023"/>
    <w:rsid w:val="00880F47"/>
    <w:rsid w:val="00881CA2"/>
    <w:rsid w:val="00886207"/>
    <w:rsid w:val="00887A38"/>
    <w:rsid w:val="00890CCE"/>
    <w:rsid w:val="00892347"/>
    <w:rsid w:val="00892E85"/>
    <w:rsid w:val="00893AEA"/>
    <w:rsid w:val="008946CC"/>
    <w:rsid w:val="00894E35"/>
    <w:rsid w:val="0089652E"/>
    <w:rsid w:val="008969E0"/>
    <w:rsid w:val="008975F5"/>
    <w:rsid w:val="008A3682"/>
    <w:rsid w:val="008A762A"/>
    <w:rsid w:val="008A7804"/>
    <w:rsid w:val="008B07F8"/>
    <w:rsid w:val="008B3F3F"/>
    <w:rsid w:val="008B4BC6"/>
    <w:rsid w:val="008B4F24"/>
    <w:rsid w:val="008B687E"/>
    <w:rsid w:val="008B6C58"/>
    <w:rsid w:val="008C79FA"/>
    <w:rsid w:val="008C7C5A"/>
    <w:rsid w:val="008D088D"/>
    <w:rsid w:val="008D34CB"/>
    <w:rsid w:val="008D352A"/>
    <w:rsid w:val="008D41B8"/>
    <w:rsid w:val="008D4E92"/>
    <w:rsid w:val="008D5A94"/>
    <w:rsid w:val="008D66EB"/>
    <w:rsid w:val="008D72E4"/>
    <w:rsid w:val="008D7C4B"/>
    <w:rsid w:val="008D7E31"/>
    <w:rsid w:val="008E1D23"/>
    <w:rsid w:val="008E269E"/>
    <w:rsid w:val="008E2D91"/>
    <w:rsid w:val="008E4F69"/>
    <w:rsid w:val="008E6816"/>
    <w:rsid w:val="008E6ABD"/>
    <w:rsid w:val="008F165A"/>
    <w:rsid w:val="008F25D6"/>
    <w:rsid w:val="008F27A2"/>
    <w:rsid w:val="008F7D38"/>
    <w:rsid w:val="008F7F79"/>
    <w:rsid w:val="00904CA9"/>
    <w:rsid w:val="009056BA"/>
    <w:rsid w:val="0091099E"/>
    <w:rsid w:val="00911ED7"/>
    <w:rsid w:val="009128BC"/>
    <w:rsid w:val="00914813"/>
    <w:rsid w:val="00920E69"/>
    <w:rsid w:val="00922771"/>
    <w:rsid w:val="0092460C"/>
    <w:rsid w:val="00924AD1"/>
    <w:rsid w:val="00927C6E"/>
    <w:rsid w:val="009311A9"/>
    <w:rsid w:val="00933748"/>
    <w:rsid w:val="00933B59"/>
    <w:rsid w:val="0093674D"/>
    <w:rsid w:val="00937FAC"/>
    <w:rsid w:val="00945A6D"/>
    <w:rsid w:val="00947E80"/>
    <w:rsid w:val="00952533"/>
    <w:rsid w:val="00954BC3"/>
    <w:rsid w:val="009550A8"/>
    <w:rsid w:val="00957763"/>
    <w:rsid w:val="009602CA"/>
    <w:rsid w:val="00960A29"/>
    <w:rsid w:val="0096170C"/>
    <w:rsid w:val="00962504"/>
    <w:rsid w:val="009630D5"/>
    <w:rsid w:val="00966AAD"/>
    <w:rsid w:val="00970F9D"/>
    <w:rsid w:val="00975486"/>
    <w:rsid w:val="00982039"/>
    <w:rsid w:val="009826CE"/>
    <w:rsid w:val="00982C3F"/>
    <w:rsid w:val="009865D4"/>
    <w:rsid w:val="0098741F"/>
    <w:rsid w:val="009919C2"/>
    <w:rsid w:val="00991DD9"/>
    <w:rsid w:val="00994AB3"/>
    <w:rsid w:val="00994ADA"/>
    <w:rsid w:val="00996FB2"/>
    <w:rsid w:val="009A0BAF"/>
    <w:rsid w:val="009A570C"/>
    <w:rsid w:val="009A5CCA"/>
    <w:rsid w:val="009A624D"/>
    <w:rsid w:val="009A7882"/>
    <w:rsid w:val="009B13E4"/>
    <w:rsid w:val="009B1F96"/>
    <w:rsid w:val="009B36EC"/>
    <w:rsid w:val="009B3A97"/>
    <w:rsid w:val="009B4B47"/>
    <w:rsid w:val="009B7D5F"/>
    <w:rsid w:val="009C0E39"/>
    <w:rsid w:val="009C1843"/>
    <w:rsid w:val="009C2C67"/>
    <w:rsid w:val="009C3129"/>
    <w:rsid w:val="009C461B"/>
    <w:rsid w:val="009D243D"/>
    <w:rsid w:val="009D3CBA"/>
    <w:rsid w:val="009D4CA5"/>
    <w:rsid w:val="009E200E"/>
    <w:rsid w:val="009E34AA"/>
    <w:rsid w:val="009E3D3D"/>
    <w:rsid w:val="009E68A8"/>
    <w:rsid w:val="009E70C4"/>
    <w:rsid w:val="009F4D95"/>
    <w:rsid w:val="009F5EEE"/>
    <w:rsid w:val="009F7F38"/>
    <w:rsid w:val="00A01ADF"/>
    <w:rsid w:val="00A021F1"/>
    <w:rsid w:val="00A03FA3"/>
    <w:rsid w:val="00A0495C"/>
    <w:rsid w:val="00A05BB9"/>
    <w:rsid w:val="00A12738"/>
    <w:rsid w:val="00A12FE9"/>
    <w:rsid w:val="00A160EB"/>
    <w:rsid w:val="00A178C4"/>
    <w:rsid w:val="00A21045"/>
    <w:rsid w:val="00A21F07"/>
    <w:rsid w:val="00A227C1"/>
    <w:rsid w:val="00A25158"/>
    <w:rsid w:val="00A25CBF"/>
    <w:rsid w:val="00A300FE"/>
    <w:rsid w:val="00A332DE"/>
    <w:rsid w:val="00A345B8"/>
    <w:rsid w:val="00A3628C"/>
    <w:rsid w:val="00A40640"/>
    <w:rsid w:val="00A42EB4"/>
    <w:rsid w:val="00A44EB1"/>
    <w:rsid w:val="00A455E7"/>
    <w:rsid w:val="00A4669B"/>
    <w:rsid w:val="00A46B04"/>
    <w:rsid w:val="00A47BEB"/>
    <w:rsid w:val="00A511F6"/>
    <w:rsid w:val="00A53BFF"/>
    <w:rsid w:val="00A55798"/>
    <w:rsid w:val="00A623DE"/>
    <w:rsid w:val="00A6338A"/>
    <w:rsid w:val="00A67281"/>
    <w:rsid w:val="00A72A82"/>
    <w:rsid w:val="00A73DFB"/>
    <w:rsid w:val="00A748C2"/>
    <w:rsid w:val="00A7601B"/>
    <w:rsid w:val="00A7674D"/>
    <w:rsid w:val="00A76909"/>
    <w:rsid w:val="00A80809"/>
    <w:rsid w:val="00A8399C"/>
    <w:rsid w:val="00A86C5C"/>
    <w:rsid w:val="00A916B9"/>
    <w:rsid w:val="00A962DD"/>
    <w:rsid w:val="00A969F4"/>
    <w:rsid w:val="00A96BCF"/>
    <w:rsid w:val="00A97A8D"/>
    <w:rsid w:val="00A97BAA"/>
    <w:rsid w:val="00AA27F0"/>
    <w:rsid w:val="00AA28E8"/>
    <w:rsid w:val="00AA64C4"/>
    <w:rsid w:val="00AA6916"/>
    <w:rsid w:val="00AA7B8D"/>
    <w:rsid w:val="00AA7FCC"/>
    <w:rsid w:val="00AB1492"/>
    <w:rsid w:val="00AB2CE5"/>
    <w:rsid w:val="00AB6BD6"/>
    <w:rsid w:val="00AB7DCD"/>
    <w:rsid w:val="00AC2B58"/>
    <w:rsid w:val="00AC5EEF"/>
    <w:rsid w:val="00AC6A40"/>
    <w:rsid w:val="00AC7D52"/>
    <w:rsid w:val="00AD051D"/>
    <w:rsid w:val="00AD05D9"/>
    <w:rsid w:val="00AD0E05"/>
    <w:rsid w:val="00AD24CB"/>
    <w:rsid w:val="00AD2ED8"/>
    <w:rsid w:val="00AD5663"/>
    <w:rsid w:val="00AD67AC"/>
    <w:rsid w:val="00AE546C"/>
    <w:rsid w:val="00AE706F"/>
    <w:rsid w:val="00AF136D"/>
    <w:rsid w:val="00AF2C61"/>
    <w:rsid w:val="00AF4087"/>
    <w:rsid w:val="00AF6226"/>
    <w:rsid w:val="00B007A7"/>
    <w:rsid w:val="00B00A1C"/>
    <w:rsid w:val="00B01A67"/>
    <w:rsid w:val="00B01E65"/>
    <w:rsid w:val="00B023A8"/>
    <w:rsid w:val="00B02EBD"/>
    <w:rsid w:val="00B03ABB"/>
    <w:rsid w:val="00B03BD1"/>
    <w:rsid w:val="00B0470A"/>
    <w:rsid w:val="00B05ECF"/>
    <w:rsid w:val="00B0647C"/>
    <w:rsid w:val="00B07EC1"/>
    <w:rsid w:val="00B10B64"/>
    <w:rsid w:val="00B120E3"/>
    <w:rsid w:val="00B13ACB"/>
    <w:rsid w:val="00B155D2"/>
    <w:rsid w:val="00B22CF7"/>
    <w:rsid w:val="00B26615"/>
    <w:rsid w:val="00B26CBF"/>
    <w:rsid w:val="00B32044"/>
    <w:rsid w:val="00B33301"/>
    <w:rsid w:val="00B3495B"/>
    <w:rsid w:val="00B34B89"/>
    <w:rsid w:val="00B34C18"/>
    <w:rsid w:val="00B35654"/>
    <w:rsid w:val="00B36281"/>
    <w:rsid w:val="00B369A8"/>
    <w:rsid w:val="00B44111"/>
    <w:rsid w:val="00B477AA"/>
    <w:rsid w:val="00B47C19"/>
    <w:rsid w:val="00B510C4"/>
    <w:rsid w:val="00B52558"/>
    <w:rsid w:val="00B52939"/>
    <w:rsid w:val="00B54ECC"/>
    <w:rsid w:val="00B57837"/>
    <w:rsid w:val="00B60897"/>
    <w:rsid w:val="00B6097C"/>
    <w:rsid w:val="00B65EB6"/>
    <w:rsid w:val="00B6670C"/>
    <w:rsid w:val="00B66E45"/>
    <w:rsid w:val="00B66EF2"/>
    <w:rsid w:val="00B7197F"/>
    <w:rsid w:val="00B73145"/>
    <w:rsid w:val="00B745A7"/>
    <w:rsid w:val="00B77882"/>
    <w:rsid w:val="00B77BCA"/>
    <w:rsid w:val="00B77DB3"/>
    <w:rsid w:val="00B80ADF"/>
    <w:rsid w:val="00B81387"/>
    <w:rsid w:val="00B822DF"/>
    <w:rsid w:val="00B82E6B"/>
    <w:rsid w:val="00B842B1"/>
    <w:rsid w:val="00B848F6"/>
    <w:rsid w:val="00B84C51"/>
    <w:rsid w:val="00B91012"/>
    <w:rsid w:val="00B917BF"/>
    <w:rsid w:val="00B918CB"/>
    <w:rsid w:val="00B91FF0"/>
    <w:rsid w:val="00B93184"/>
    <w:rsid w:val="00BA37D1"/>
    <w:rsid w:val="00BA3F81"/>
    <w:rsid w:val="00BA4991"/>
    <w:rsid w:val="00BA6A43"/>
    <w:rsid w:val="00BA7FC6"/>
    <w:rsid w:val="00BB1AF2"/>
    <w:rsid w:val="00BB689E"/>
    <w:rsid w:val="00BB6C40"/>
    <w:rsid w:val="00BC03EC"/>
    <w:rsid w:val="00BC08E7"/>
    <w:rsid w:val="00BC0950"/>
    <w:rsid w:val="00BC1666"/>
    <w:rsid w:val="00BC1EF5"/>
    <w:rsid w:val="00BC53E4"/>
    <w:rsid w:val="00BD07EB"/>
    <w:rsid w:val="00BD22EF"/>
    <w:rsid w:val="00BD29C6"/>
    <w:rsid w:val="00BD2D16"/>
    <w:rsid w:val="00BD4A91"/>
    <w:rsid w:val="00BD70F4"/>
    <w:rsid w:val="00BE4497"/>
    <w:rsid w:val="00BE44F7"/>
    <w:rsid w:val="00BE4EAE"/>
    <w:rsid w:val="00BE5A07"/>
    <w:rsid w:val="00BE6343"/>
    <w:rsid w:val="00BE699A"/>
    <w:rsid w:val="00BE7A2B"/>
    <w:rsid w:val="00BF4112"/>
    <w:rsid w:val="00BF4D74"/>
    <w:rsid w:val="00BF5960"/>
    <w:rsid w:val="00BF6417"/>
    <w:rsid w:val="00BF66C9"/>
    <w:rsid w:val="00BF7806"/>
    <w:rsid w:val="00C02F5C"/>
    <w:rsid w:val="00C05B05"/>
    <w:rsid w:val="00C06E96"/>
    <w:rsid w:val="00C10A58"/>
    <w:rsid w:val="00C136F0"/>
    <w:rsid w:val="00C15FC9"/>
    <w:rsid w:val="00C20415"/>
    <w:rsid w:val="00C32AAE"/>
    <w:rsid w:val="00C332F2"/>
    <w:rsid w:val="00C377E2"/>
    <w:rsid w:val="00C411D2"/>
    <w:rsid w:val="00C445A9"/>
    <w:rsid w:val="00C4669A"/>
    <w:rsid w:val="00C5300D"/>
    <w:rsid w:val="00C553B1"/>
    <w:rsid w:val="00C61149"/>
    <w:rsid w:val="00C66AF4"/>
    <w:rsid w:val="00C76C66"/>
    <w:rsid w:val="00C77FF4"/>
    <w:rsid w:val="00C844F8"/>
    <w:rsid w:val="00C84CB8"/>
    <w:rsid w:val="00C85106"/>
    <w:rsid w:val="00C86F03"/>
    <w:rsid w:val="00C87512"/>
    <w:rsid w:val="00C910FA"/>
    <w:rsid w:val="00C924CC"/>
    <w:rsid w:val="00C93143"/>
    <w:rsid w:val="00C96587"/>
    <w:rsid w:val="00C96DFE"/>
    <w:rsid w:val="00C977C9"/>
    <w:rsid w:val="00CA3FCA"/>
    <w:rsid w:val="00CA6815"/>
    <w:rsid w:val="00CA7CCF"/>
    <w:rsid w:val="00CB09BB"/>
    <w:rsid w:val="00CB1B8F"/>
    <w:rsid w:val="00CB3F18"/>
    <w:rsid w:val="00CB607C"/>
    <w:rsid w:val="00CC11C4"/>
    <w:rsid w:val="00CC1F92"/>
    <w:rsid w:val="00CC27CD"/>
    <w:rsid w:val="00CC3233"/>
    <w:rsid w:val="00CC5104"/>
    <w:rsid w:val="00CC6054"/>
    <w:rsid w:val="00CC63B0"/>
    <w:rsid w:val="00CC74C4"/>
    <w:rsid w:val="00CC78AA"/>
    <w:rsid w:val="00CC7AD7"/>
    <w:rsid w:val="00CD2152"/>
    <w:rsid w:val="00CD228D"/>
    <w:rsid w:val="00CD3E2F"/>
    <w:rsid w:val="00CD3F7B"/>
    <w:rsid w:val="00CD43DB"/>
    <w:rsid w:val="00CE2B5F"/>
    <w:rsid w:val="00CE3A1E"/>
    <w:rsid w:val="00CE5F81"/>
    <w:rsid w:val="00CE61D8"/>
    <w:rsid w:val="00CE7356"/>
    <w:rsid w:val="00CF363F"/>
    <w:rsid w:val="00CF74E4"/>
    <w:rsid w:val="00D02CBA"/>
    <w:rsid w:val="00D065D8"/>
    <w:rsid w:val="00D074E6"/>
    <w:rsid w:val="00D12077"/>
    <w:rsid w:val="00D13878"/>
    <w:rsid w:val="00D14C6F"/>
    <w:rsid w:val="00D14D10"/>
    <w:rsid w:val="00D15E0D"/>
    <w:rsid w:val="00D20F3E"/>
    <w:rsid w:val="00D21DB9"/>
    <w:rsid w:val="00D2228E"/>
    <w:rsid w:val="00D22BA7"/>
    <w:rsid w:val="00D23534"/>
    <w:rsid w:val="00D23592"/>
    <w:rsid w:val="00D24243"/>
    <w:rsid w:val="00D25AB4"/>
    <w:rsid w:val="00D2672A"/>
    <w:rsid w:val="00D26CB3"/>
    <w:rsid w:val="00D32597"/>
    <w:rsid w:val="00D33B6F"/>
    <w:rsid w:val="00D35A0F"/>
    <w:rsid w:val="00D40E4B"/>
    <w:rsid w:val="00D473AF"/>
    <w:rsid w:val="00D56FD8"/>
    <w:rsid w:val="00D57B57"/>
    <w:rsid w:val="00D57DED"/>
    <w:rsid w:val="00D57E2A"/>
    <w:rsid w:val="00D60FC0"/>
    <w:rsid w:val="00D676FE"/>
    <w:rsid w:val="00D70781"/>
    <w:rsid w:val="00D70B90"/>
    <w:rsid w:val="00D73438"/>
    <w:rsid w:val="00D73EEA"/>
    <w:rsid w:val="00D7450F"/>
    <w:rsid w:val="00D763C7"/>
    <w:rsid w:val="00D77CB4"/>
    <w:rsid w:val="00D801C7"/>
    <w:rsid w:val="00D802F2"/>
    <w:rsid w:val="00D814D7"/>
    <w:rsid w:val="00D832E9"/>
    <w:rsid w:val="00D87B6B"/>
    <w:rsid w:val="00D92287"/>
    <w:rsid w:val="00D92417"/>
    <w:rsid w:val="00D9262E"/>
    <w:rsid w:val="00D9546A"/>
    <w:rsid w:val="00D9628F"/>
    <w:rsid w:val="00DA21F2"/>
    <w:rsid w:val="00DA586A"/>
    <w:rsid w:val="00DB2703"/>
    <w:rsid w:val="00DB3BBF"/>
    <w:rsid w:val="00DB5313"/>
    <w:rsid w:val="00DC0284"/>
    <w:rsid w:val="00DC0FB1"/>
    <w:rsid w:val="00DC34F3"/>
    <w:rsid w:val="00DC35B0"/>
    <w:rsid w:val="00DC5C4D"/>
    <w:rsid w:val="00DC6680"/>
    <w:rsid w:val="00DC6691"/>
    <w:rsid w:val="00DD2620"/>
    <w:rsid w:val="00DD2DA5"/>
    <w:rsid w:val="00DD6589"/>
    <w:rsid w:val="00DE37BD"/>
    <w:rsid w:val="00DE6EBE"/>
    <w:rsid w:val="00DF0158"/>
    <w:rsid w:val="00DF5AE3"/>
    <w:rsid w:val="00DF65DF"/>
    <w:rsid w:val="00DF6DDC"/>
    <w:rsid w:val="00DF6FB7"/>
    <w:rsid w:val="00DF748C"/>
    <w:rsid w:val="00E000B9"/>
    <w:rsid w:val="00E006FE"/>
    <w:rsid w:val="00E016E5"/>
    <w:rsid w:val="00E01EE6"/>
    <w:rsid w:val="00E066F5"/>
    <w:rsid w:val="00E11187"/>
    <w:rsid w:val="00E11249"/>
    <w:rsid w:val="00E15E53"/>
    <w:rsid w:val="00E16912"/>
    <w:rsid w:val="00E219EC"/>
    <w:rsid w:val="00E22879"/>
    <w:rsid w:val="00E22E8E"/>
    <w:rsid w:val="00E25440"/>
    <w:rsid w:val="00E26D78"/>
    <w:rsid w:val="00E30A06"/>
    <w:rsid w:val="00E32527"/>
    <w:rsid w:val="00E32B1C"/>
    <w:rsid w:val="00E338FB"/>
    <w:rsid w:val="00E37407"/>
    <w:rsid w:val="00E442FC"/>
    <w:rsid w:val="00E450E8"/>
    <w:rsid w:val="00E511B9"/>
    <w:rsid w:val="00E571B8"/>
    <w:rsid w:val="00E6451B"/>
    <w:rsid w:val="00E67712"/>
    <w:rsid w:val="00E72185"/>
    <w:rsid w:val="00E749EB"/>
    <w:rsid w:val="00E776F9"/>
    <w:rsid w:val="00E81B77"/>
    <w:rsid w:val="00E870C3"/>
    <w:rsid w:val="00E8762E"/>
    <w:rsid w:val="00E95482"/>
    <w:rsid w:val="00E96386"/>
    <w:rsid w:val="00E964F4"/>
    <w:rsid w:val="00EA19B7"/>
    <w:rsid w:val="00EA428B"/>
    <w:rsid w:val="00EA4E92"/>
    <w:rsid w:val="00EB051F"/>
    <w:rsid w:val="00EB1692"/>
    <w:rsid w:val="00EB3F6A"/>
    <w:rsid w:val="00EB431D"/>
    <w:rsid w:val="00EC03EB"/>
    <w:rsid w:val="00EC09A0"/>
    <w:rsid w:val="00EC1588"/>
    <w:rsid w:val="00EC2202"/>
    <w:rsid w:val="00EC2EA3"/>
    <w:rsid w:val="00EC3F6F"/>
    <w:rsid w:val="00EC7865"/>
    <w:rsid w:val="00ED5232"/>
    <w:rsid w:val="00ED5619"/>
    <w:rsid w:val="00EE15AB"/>
    <w:rsid w:val="00EE161D"/>
    <w:rsid w:val="00EE3E5B"/>
    <w:rsid w:val="00EE5369"/>
    <w:rsid w:val="00EE671D"/>
    <w:rsid w:val="00EF5186"/>
    <w:rsid w:val="00EF77A9"/>
    <w:rsid w:val="00F00C00"/>
    <w:rsid w:val="00F05AEB"/>
    <w:rsid w:val="00F06FA9"/>
    <w:rsid w:val="00F078BB"/>
    <w:rsid w:val="00F07C85"/>
    <w:rsid w:val="00F11DBA"/>
    <w:rsid w:val="00F23421"/>
    <w:rsid w:val="00F24396"/>
    <w:rsid w:val="00F24431"/>
    <w:rsid w:val="00F26287"/>
    <w:rsid w:val="00F2759C"/>
    <w:rsid w:val="00F276CF"/>
    <w:rsid w:val="00F30452"/>
    <w:rsid w:val="00F31437"/>
    <w:rsid w:val="00F319D2"/>
    <w:rsid w:val="00F321A4"/>
    <w:rsid w:val="00F32FE3"/>
    <w:rsid w:val="00F34C9F"/>
    <w:rsid w:val="00F35184"/>
    <w:rsid w:val="00F41ACC"/>
    <w:rsid w:val="00F42DA6"/>
    <w:rsid w:val="00F4569B"/>
    <w:rsid w:val="00F5105A"/>
    <w:rsid w:val="00F56E6A"/>
    <w:rsid w:val="00F5709E"/>
    <w:rsid w:val="00F57ACB"/>
    <w:rsid w:val="00F613D5"/>
    <w:rsid w:val="00F63ED3"/>
    <w:rsid w:val="00F63F04"/>
    <w:rsid w:val="00F64620"/>
    <w:rsid w:val="00F7015F"/>
    <w:rsid w:val="00F7250D"/>
    <w:rsid w:val="00F72961"/>
    <w:rsid w:val="00F753EF"/>
    <w:rsid w:val="00F76EC5"/>
    <w:rsid w:val="00F772DF"/>
    <w:rsid w:val="00F77F73"/>
    <w:rsid w:val="00F86687"/>
    <w:rsid w:val="00F87DCB"/>
    <w:rsid w:val="00F903E7"/>
    <w:rsid w:val="00F91DF0"/>
    <w:rsid w:val="00F93595"/>
    <w:rsid w:val="00F93A2A"/>
    <w:rsid w:val="00FA4A30"/>
    <w:rsid w:val="00FA6AE3"/>
    <w:rsid w:val="00FA6D7C"/>
    <w:rsid w:val="00FA7540"/>
    <w:rsid w:val="00FB1AB5"/>
    <w:rsid w:val="00FB219F"/>
    <w:rsid w:val="00FB232A"/>
    <w:rsid w:val="00FB3511"/>
    <w:rsid w:val="00FB5459"/>
    <w:rsid w:val="00FC265E"/>
    <w:rsid w:val="00FC2E1C"/>
    <w:rsid w:val="00FC2F4F"/>
    <w:rsid w:val="00FC3B61"/>
    <w:rsid w:val="00FC470E"/>
    <w:rsid w:val="00FC7774"/>
    <w:rsid w:val="00FD5957"/>
    <w:rsid w:val="00FD613C"/>
    <w:rsid w:val="00FD61A3"/>
    <w:rsid w:val="00FD7D16"/>
    <w:rsid w:val="00FE3749"/>
    <w:rsid w:val="00FE4CAE"/>
    <w:rsid w:val="00FF093B"/>
    <w:rsid w:val="00FF100A"/>
    <w:rsid w:val="00FF2189"/>
    <w:rsid w:val="00FF2A67"/>
    <w:rsid w:val="00FF3775"/>
    <w:rsid w:val="00FF7F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4865911"/>
  <w15:chartTrackingRefBased/>
  <w15:docId w15:val="{094C3F30-F429-4784-9BF8-9F440F6E53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rsid w:val="00835A32"/>
    <w:rPr>
      <w:rFonts w:ascii="Courier New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rsid w:val="00A2104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A21045"/>
    <w:rPr>
      <w:rFonts w:ascii="Segoe UI" w:hAnsi="Segoe UI" w:cs="Segoe UI"/>
      <w:sz w:val="18"/>
      <w:szCs w:val="18"/>
    </w:rPr>
  </w:style>
  <w:style w:type="character" w:customStyle="1" w:styleId="PlainTextChar">
    <w:name w:val="Plain Text Char"/>
    <w:basedOn w:val="DefaultParagraphFont"/>
    <w:link w:val="PlainText"/>
    <w:rsid w:val="005B3D0D"/>
    <w:rPr>
      <w:rFonts w:ascii="Courier New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AD52B1920C0E41A1A07923C04EC993" ma:contentTypeVersion="10" ma:contentTypeDescription="Create a new document." ma:contentTypeScope="" ma:versionID="93fdb95337706bb2a3dade72ba6aded8">
  <xsd:schema xmlns:xsd="http://www.w3.org/2001/XMLSchema" xmlns:xs="http://www.w3.org/2001/XMLSchema" xmlns:p="http://schemas.microsoft.com/office/2006/metadata/properties" xmlns:ns2="0c211fce-8eba-4a0a-84a3-1d2c8b1a8465" xmlns:ns3="c7d2f26b-8073-4476-9c98-80858cc8e538" targetNamespace="http://schemas.microsoft.com/office/2006/metadata/properties" ma:root="true" ma:fieldsID="84a1ca80d80d4b76cf86b89c45f5168d" ns2:_="" ns3:_="">
    <xsd:import namespace="0c211fce-8eba-4a0a-84a3-1d2c8b1a8465"/>
    <xsd:import namespace="c7d2f26b-8073-4476-9c98-80858cc8e53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211fce-8eba-4a0a-84a3-1d2c8b1a84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d2f26b-8073-4476-9c98-80858cc8e53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279CC8D-B782-4813-A623-97A3B03C66C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D127492-BD05-4784-9C30-0D562153718A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c7d2f26b-8073-4476-9c98-80858cc8e538"/>
    <ds:schemaRef ds:uri="0c211fce-8eba-4a0a-84a3-1d2c8b1a8465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9DEB97BB-1F31-45B1-B818-F4175A020A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211fce-8eba-4a0a-84a3-1d2c8b1a8465"/>
    <ds:schemaRef ds:uri="c7d2f26b-8073-4476-9c98-80858cc8e5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25</Words>
  <Characters>73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2</vt:lpstr>
    </vt:vector>
  </TitlesOfParts>
  <Company/>
  <LinksUpToDate>false</LinksUpToDate>
  <CharactersWithSpaces>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2</dc:title>
  <dc:subject/>
  <dc:creator>don.wismer</dc:creator>
  <cp:keywords/>
  <dc:description/>
  <cp:lastModifiedBy>Wismer, Don</cp:lastModifiedBy>
  <cp:revision>5</cp:revision>
  <cp:lastPrinted>2011-07-18T16:12:00Z</cp:lastPrinted>
  <dcterms:created xsi:type="dcterms:W3CDTF">2022-06-16T17:17:00Z</dcterms:created>
  <dcterms:modified xsi:type="dcterms:W3CDTF">2022-06-16T1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AD52B1920C0E41A1A07923C04EC993</vt:lpwstr>
  </property>
</Properties>
</file>